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5770C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770C3">
        <w:rPr>
          <w:rFonts w:ascii="Times New Roman" w:hAnsi="Times New Roman" w:cs="Times New Roman"/>
          <w:b/>
          <w:sz w:val="24"/>
          <w:szCs w:val="24"/>
          <w:u w:val="single"/>
        </w:rPr>
        <w:t>Backend Flow</w:t>
      </w:r>
    </w:p>
    <w:p w:rsidR="00BE6B65" w:rsidRDefault="009865C5" w:rsidP="00BE6B65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shboard</w:t>
      </w:r>
    </w:p>
    <w:p w:rsidR="00156476" w:rsidRDefault="006568C0" w:rsidP="00AF469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CB7EFD" wp14:editId="37D38C86">
                <wp:simplePos x="0" y="0"/>
                <wp:positionH relativeFrom="column">
                  <wp:posOffset>372794</wp:posOffset>
                </wp:positionH>
                <wp:positionV relativeFrom="paragraph">
                  <wp:posOffset>1219004</wp:posOffset>
                </wp:positionV>
                <wp:extent cx="1568548" cy="3699803"/>
                <wp:effectExtent l="0" t="38100" r="146050" b="53340"/>
                <wp:wrapNone/>
                <wp:docPr id="3" name="Elb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8548" cy="3699803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3B915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3" o:spid="_x0000_s1026" type="#_x0000_t34" style="position:absolute;margin-left:29.35pt;margin-top:96pt;width:123.5pt;height:291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" adj="21600" strokecolor="#c00000" strokeweight="6pt">
                <v:stroke endarrow="block"/>
              </v:shape>
            </w:pict>
          </mc:Fallback>
        </mc:AlternateContent>
      </w:r>
      <w:r w:rsidR="00CB7068" w:rsidRPr="00CB7068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731510" cy="3631752"/>
            <wp:effectExtent l="0" t="0" r="2540" b="6985"/>
            <wp:docPr id="1" name="Picture 1" descr="C:\Users\Wayne Ng\Desktop\FYP\Week 3\Backend\Dash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yne Ng\Desktop\FYP\Week 3\Backend\Dashboard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1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69F" w:rsidRDefault="00156476" w:rsidP="00BE6B65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othing Add</w:t>
      </w:r>
    </w:p>
    <w:p w:rsidR="005770C3" w:rsidRDefault="008C4072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779009" wp14:editId="0DDD6FB5">
                <wp:simplePos x="0" y="0"/>
                <wp:positionH relativeFrom="column">
                  <wp:posOffset>316523</wp:posOffset>
                </wp:positionH>
                <wp:positionV relativeFrom="paragraph">
                  <wp:posOffset>1402031</wp:posOffset>
                </wp:positionV>
                <wp:extent cx="1575582" cy="2651760"/>
                <wp:effectExtent l="0" t="38100" r="139065" b="53340"/>
                <wp:wrapNone/>
                <wp:docPr id="5" name="Elb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582" cy="265176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2A7E8" id="Elbow Connector 5" o:spid="_x0000_s1026" type="#_x0000_t34" style="position:absolute;margin-left:24.9pt;margin-top:110.4pt;width:124.05pt;height:20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" adj="21600" strokecolor="#c00000" strokeweight="6pt">
                <v:stroke endarrow="block"/>
              </v:shape>
            </w:pict>
          </mc:Fallback>
        </mc:AlternateContent>
      </w:r>
      <w:r w:rsidR="00437825" w:rsidRPr="00437825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731510" cy="3974850"/>
            <wp:effectExtent l="0" t="0" r="2540" b="6985"/>
            <wp:docPr id="2" name="Picture 2" descr="C:\Users\Wayne Ng\Desktop\FYP\Week 3\Backend\Clothing - A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ayne Ng\Desktop\FYP\Week 3\Backend\Clothing - Add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469F" w:rsidRDefault="00921001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00DEE0" wp14:editId="6E731FAC">
                <wp:simplePos x="0" y="0"/>
                <wp:positionH relativeFrom="column">
                  <wp:posOffset>1919605</wp:posOffset>
                </wp:positionH>
                <wp:positionV relativeFrom="paragraph">
                  <wp:posOffset>-175846</wp:posOffset>
                </wp:positionV>
                <wp:extent cx="45719" cy="1596683"/>
                <wp:effectExtent l="152400" t="38100" r="50165" b="41910"/>
                <wp:wrapNone/>
                <wp:docPr id="6" name="Elb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596683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DDDE3" id="Elbow Connector 6" o:spid="_x0000_s1026" type="#_x0000_t34" style="position:absolute;margin-left:151.15pt;margin-top:-13.85pt;width:3.6pt;height:125.7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" adj="21600" strokecolor="#c00000" strokeweight="6pt">
                <v:stroke endarrow="block"/>
              </v:shape>
            </w:pict>
          </mc:Fallback>
        </mc:AlternateContent>
      </w:r>
      <w:r w:rsidR="00364293">
        <w:rPr>
          <w:rFonts w:ascii="Times New Roman" w:hAnsi="Times New Roman" w:cs="Times New Roman"/>
          <w:sz w:val="24"/>
          <w:szCs w:val="24"/>
        </w:rPr>
        <w:t>Clothing – Edit</w:t>
      </w:r>
    </w:p>
    <w:p w:rsidR="00364293" w:rsidRDefault="001E1C54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132085" wp14:editId="7DD37B09">
                <wp:simplePos x="0" y="0"/>
                <wp:positionH relativeFrom="column">
                  <wp:posOffset>414997</wp:posOffset>
                </wp:positionH>
                <wp:positionV relativeFrom="paragraph">
                  <wp:posOffset>1685680</wp:posOffset>
                </wp:positionV>
                <wp:extent cx="1448972" cy="3502855"/>
                <wp:effectExtent l="0" t="38100" r="170815" b="40640"/>
                <wp:wrapNone/>
                <wp:docPr id="9" name="Elb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8972" cy="3502855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25244" id="Elbow Connector 9" o:spid="_x0000_s1026" type="#_x0000_t34" style="position:absolute;margin-left:32.7pt;margin-top:132.75pt;width:114.1pt;height:275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" adj="21608" strokecolor="#c00000" strokeweight="6pt">
                <v:stroke endarrow="block"/>
              </v:shape>
            </w:pict>
          </mc:Fallback>
        </mc:AlternateContent>
      </w:r>
      <w:r w:rsidR="0030555F" w:rsidRPr="003055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31752"/>
            <wp:effectExtent l="0" t="0" r="2540" b="6985"/>
            <wp:docPr id="4" name="Picture 4" descr="C:\Users\Wayne Ng\Desktop\FYP\Week 3\Backend\Clothing - 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yne Ng\Desktop\FYP\Week 3\Backend\Clothing - Edi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1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4B08" w:rsidRDefault="005C4B08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C4B08" w:rsidRDefault="005C4B08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ck – Add</w:t>
      </w:r>
    </w:p>
    <w:p w:rsidR="005C4B08" w:rsidRDefault="00EC72B0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A25A62" wp14:editId="63721035">
                <wp:simplePos x="0" y="0"/>
                <wp:positionH relativeFrom="column">
                  <wp:posOffset>471268</wp:posOffset>
                </wp:positionH>
                <wp:positionV relativeFrom="paragraph">
                  <wp:posOffset>1887367</wp:posOffset>
                </wp:positionV>
                <wp:extent cx="1280160" cy="2243796"/>
                <wp:effectExtent l="0" t="38100" r="167640" b="4254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0160" cy="2243796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A65DC" id="Elbow Connector 10" o:spid="_x0000_s1026" type="#_x0000_t34" style="position:absolute;margin-left:37.1pt;margin-top:148.6pt;width:100.8pt;height:176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" adj="21608" strokecolor="#c00000" strokeweight="6pt">
                <v:stroke endarrow="block"/>
              </v:shape>
            </w:pict>
          </mc:Fallback>
        </mc:AlternateContent>
      </w:r>
      <w:r w:rsidR="00762219" w:rsidRPr="007622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7665"/>
            <wp:effectExtent l="0" t="0" r="2540" b="8255"/>
            <wp:docPr id="8" name="Picture 8" descr="C:\Users\Wayne Ng\Desktop\FYP\Week 3\Backend\Stock - A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yne Ng\Desktop\FYP\Week 3\Backend\Stock - Ad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39C7" w:rsidRDefault="001439C7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1439C7" w:rsidRDefault="00EA54D6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2FB439" wp14:editId="1F21E7F1">
                <wp:simplePos x="0" y="0"/>
                <wp:positionH relativeFrom="column">
                  <wp:posOffset>1655885</wp:posOffset>
                </wp:positionH>
                <wp:positionV relativeFrom="paragraph">
                  <wp:posOffset>-450166</wp:posOffset>
                </wp:positionV>
                <wp:extent cx="45719" cy="2271590"/>
                <wp:effectExtent l="114300" t="38100" r="126365" b="52705"/>
                <wp:wrapNone/>
                <wp:docPr id="11" name="Elb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271590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9F480" id="Elbow Connector 11" o:spid="_x0000_s1026" type="#_x0000_t34" style="position:absolute;margin-left:130.4pt;margin-top:-35.45pt;width:3.6pt;height:178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" adj="21608" strokecolor="#c00000" strokeweight="6pt">
                <v:stroke endarrow="block"/>
              </v:shape>
            </w:pict>
          </mc:Fallback>
        </mc:AlternateContent>
      </w:r>
      <w:r w:rsidR="002C5485">
        <w:rPr>
          <w:rFonts w:ascii="Times New Roman" w:hAnsi="Times New Roman" w:cs="Times New Roman"/>
          <w:sz w:val="24"/>
          <w:szCs w:val="24"/>
        </w:rPr>
        <w:t xml:space="preserve">Stock – </w:t>
      </w:r>
      <w:r w:rsidR="00CA1223">
        <w:rPr>
          <w:rFonts w:ascii="Times New Roman" w:hAnsi="Times New Roman" w:cs="Times New Roman"/>
          <w:sz w:val="24"/>
          <w:szCs w:val="24"/>
        </w:rPr>
        <w:t>View</w:t>
      </w:r>
    </w:p>
    <w:p w:rsidR="00F7433E" w:rsidRDefault="0081618A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722A14A" wp14:editId="56925119">
                <wp:simplePos x="0" y="0"/>
                <wp:positionH relativeFrom="column">
                  <wp:posOffset>576775</wp:posOffset>
                </wp:positionH>
                <wp:positionV relativeFrom="paragraph">
                  <wp:posOffset>2192118</wp:posOffset>
                </wp:positionV>
                <wp:extent cx="1104314" cy="3193366"/>
                <wp:effectExtent l="0" t="38100" r="153035" b="45720"/>
                <wp:wrapNone/>
                <wp:docPr id="13" name="Elb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314" cy="3193366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C07E3" id="Elbow Connector 13" o:spid="_x0000_s1026" type="#_x0000_t34" style="position:absolute;margin-left:45.4pt;margin-top:172.6pt;width:86.95pt;height:251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" adj="21608" strokecolor="#c00000" strokeweight="6pt">
                <v:stroke endarrow="block"/>
              </v:shape>
            </w:pict>
          </mc:Fallback>
        </mc:AlternateContent>
      </w:r>
      <w:r w:rsidR="00F7433E" w:rsidRPr="00F74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2073"/>
            <wp:effectExtent l="0" t="0" r="2540" b="0"/>
            <wp:docPr id="12" name="Picture 12" descr="C:\Users\Wayne Ng\Desktop\FYP\Week 3\Backend\Stock - 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Wayne Ng\Desktop\FYP\Week 3\Backend\Stock - Vie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2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485" w:rsidRDefault="002C5485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A36F8" w:rsidRDefault="004145FA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– Manage</w:t>
      </w:r>
    </w:p>
    <w:p w:rsidR="004145FA" w:rsidRDefault="00FC11BA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569521" wp14:editId="0BA40FBF">
                <wp:simplePos x="0" y="0"/>
                <wp:positionH relativeFrom="column">
                  <wp:posOffset>506437</wp:posOffset>
                </wp:positionH>
                <wp:positionV relativeFrom="paragraph">
                  <wp:posOffset>2273250</wp:posOffset>
                </wp:positionV>
                <wp:extent cx="1160585" cy="1596683"/>
                <wp:effectExtent l="0" t="38100" r="135255" b="41910"/>
                <wp:wrapNone/>
                <wp:docPr id="15" name="Elb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0585" cy="1596683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122CA" id="Elbow Connector 15" o:spid="_x0000_s1026" type="#_x0000_t34" style="position:absolute;margin-left:39.9pt;margin-top:179pt;width:91.4pt;height:125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" adj="21608" strokecolor="#c00000" strokeweight="6pt">
                <v:stroke endarrow="block"/>
              </v:shape>
            </w:pict>
          </mc:Fallback>
        </mc:AlternateContent>
      </w:r>
      <w:r w:rsidR="00EA1E67" w:rsidRPr="00EA1E6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08879"/>
            <wp:effectExtent l="0" t="0" r="2540" b="0"/>
            <wp:docPr id="14" name="Picture 14" descr="C:\Users\Wayne Ng\Desktop\FYP\Week 3\Backend\Order - Man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yne Ng\Desktop\FYP\Week 3\Backend\Order - Manag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8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E0D" w:rsidRDefault="00227E0D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27E0D" w:rsidRDefault="00227E0D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227E0D" w:rsidRDefault="00117B96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D623D0B" wp14:editId="5CCC8684">
                <wp:simplePos x="0" y="0"/>
                <wp:positionH relativeFrom="column">
                  <wp:posOffset>1585497</wp:posOffset>
                </wp:positionH>
                <wp:positionV relativeFrom="paragraph">
                  <wp:posOffset>48992</wp:posOffset>
                </wp:positionV>
                <wp:extent cx="45719" cy="1582323"/>
                <wp:effectExtent l="114300" t="38100" r="88265" b="56515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582323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D5CA0" id="Elbow Connector 17" o:spid="_x0000_s1026" type="#_x0000_t34" style="position:absolute;margin-left:124.85pt;margin-top:3.85pt;width:3.6pt;height:124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" adj="21608" strokecolor="#c00000" strokeweight="6pt">
                <v:stroke endarrow="block"/>
              </v:shape>
            </w:pict>
          </mc:Fallback>
        </mc:AlternateContent>
      </w:r>
      <w:r w:rsidR="00A72D55">
        <w:rPr>
          <w:rFonts w:ascii="Times New Roman" w:hAnsi="Times New Roman" w:cs="Times New Roman"/>
          <w:sz w:val="24"/>
          <w:szCs w:val="24"/>
        </w:rPr>
        <w:t>Order – History</w:t>
      </w:r>
    </w:p>
    <w:p w:rsidR="00A72D55" w:rsidRDefault="004F558D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C18078" wp14:editId="7D6A55BB">
                <wp:simplePos x="0" y="0"/>
                <wp:positionH relativeFrom="column">
                  <wp:posOffset>654148</wp:posOffset>
                </wp:positionH>
                <wp:positionV relativeFrom="paragraph">
                  <wp:posOffset>2508641</wp:posOffset>
                </wp:positionV>
                <wp:extent cx="928467" cy="2651760"/>
                <wp:effectExtent l="0" t="38100" r="138430" b="53340"/>
                <wp:wrapNone/>
                <wp:docPr id="19" name="Elb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8467" cy="2651760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F98AD" id="Elbow Connector 19" o:spid="_x0000_s1026" type="#_x0000_t34" style="position:absolute;margin-left:51.5pt;margin-top:197.55pt;width:73.1pt;height:208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" adj="21608" strokecolor="#c00000" strokeweight="6pt">
                <v:stroke endarrow="block"/>
              </v:shape>
            </w:pict>
          </mc:Fallback>
        </mc:AlternateContent>
      </w:r>
      <w:r w:rsidR="002711EE" w:rsidRPr="002711E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31752"/>
            <wp:effectExtent l="0" t="0" r="2540" b="6985"/>
            <wp:docPr id="16" name="Picture 16" descr="C:\Users\Wayne Ng\Desktop\FYP\Week 3\Backend\Order - Hist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Wayne Ng\Desktop\FYP\Week 3\Backend\Order - History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1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4CB5" w:rsidRDefault="00394CB5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94CB5" w:rsidRDefault="0088004D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ssage</w:t>
      </w:r>
    </w:p>
    <w:p w:rsidR="0088004D" w:rsidRDefault="00344CDD" w:rsidP="00AF46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EEA7784" wp14:editId="43F7D393">
                <wp:simplePos x="0" y="0"/>
                <wp:positionH relativeFrom="column">
                  <wp:posOffset>626013</wp:posOffset>
                </wp:positionH>
                <wp:positionV relativeFrom="paragraph">
                  <wp:posOffset>2646826</wp:posOffset>
                </wp:positionV>
                <wp:extent cx="851095" cy="1427871"/>
                <wp:effectExtent l="0" t="38100" r="139700" b="39370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1095" cy="1427871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6E68D" id="Elbow Connector 20" o:spid="_x0000_s1026" type="#_x0000_t34" style="position:absolute;margin-left:49.3pt;margin-top:208.4pt;width:67pt;height:112.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" adj="21608" strokecolor="#c00000" strokeweight="6pt">
                <v:stroke endarrow="block"/>
              </v:shape>
            </w:pict>
          </mc:Fallback>
        </mc:AlternateContent>
      </w:r>
      <w:r w:rsidR="00B55B23" w:rsidRPr="00B55B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08879"/>
            <wp:effectExtent l="0" t="0" r="2540" b="0"/>
            <wp:docPr id="18" name="Picture 18" descr="C:\Users\Wayne Ng\Desktop\FYP\Week 3\Backend\Mess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yne Ng\Desktop\FYP\Week 3\Backend\Messag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8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00C" w:rsidRDefault="006F600C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F600C" w:rsidRDefault="006F600C" w:rsidP="00AF469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28DD" w:rsidRDefault="005E5C8B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395148" wp14:editId="5DEFECE1">
                <wp:simplePos x="0" y="0"/>
                <wp:positionH relativeFrom="column">
                  <wp:posOffset>1374678</wp:posOffset>
                </wp:positionH>
                <wp:positionV relativeFrom="paragraph">
                  <wp:posOffset>-133985</wp:posOffset>
                </wp:positionV>
                <wp:extent cx="45719" cy="1441548"/>
                <wp:effectExtent l="114300" t="38100" r="88265" b="44450"/>
                <wp:wrapNone/>
                <wp:docPr id="21" name="Elb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441548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10D73" id="Elbow Connector 21" o:spid="_x0000_s1026" type="#_x0000_t34" style="position:absolute;margin-left:108.25pt;margin-top:-10.55pt;width:3.6pt;height:11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" adj="21608" strokecolor="#c00000" strokeweight="6pt">
                <v:stroke endarrow="block"/>
              </v:shape>
            </w:pict>
          </mc:Fallback>
        </mc:AlternateContent>
      </w:r>
      <w:r w:rsidR="00C47C3F">
        <w:rPr>
          <w:rFonts w:ascii="Times New Roman" w:hAnsi="Times New Roman" w:cs="Times New Roman"/>
          <w:sz w:val="24"/>
          <w:szCs w:val="24"/>
        </w:rPr>
        <w:t>Reviews</w:t>
      </w:r>
    </w:p>
    <w:p w:rsidR="00C47C3F" w:rsidRDefault="00143CB5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FDA068B" wp14:editId="2A39D61E">
                <wp:simplePos x="0" y="0"/>
                <wp:positionH relativeFrom="column">
                  <wp:posOffset>527538</wp:posOffset>
                </wp:positionH>
                <wp:positionV relativeFrom="paragraph">
                  <wp:posOffset>2804062</wp:posOffset>
                </wp:positionV>
                <wp:extent cx="844062" cy="2560320"/>
                <wp:effectExtent l="0" t="38100" r="165735" b="49530"/>
                <wp:wrapNone/>
                <wp:docPr id="24" name="Elb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4062" cy="2560320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3F321" id="Elbow Connector 24" o:spid="_x0000_s1026" type="#_x0000_t34" style="position:absolute;margin-left:41.55pt;margin-top:220.8pt;width:66.45pt;height:201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" adj="21608" strokecolor="#c00000" strokeweight="6pt">
                <v:stroke endarrow="block"/>
              </v:shape>
            </w:pict>
          </mc:Fallback>
        </mc:AlternateContent>
      </w:r>
      <w:r w:rsidR="005E5C8B" w:rsidRPr="005E5C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20062"/>
            <wp:effectExtent l="0" t="0" r="2540" b="0"/>
            <wp:docPr id="22" name="Picture 22" descr="C:\Users\Wayne Ng\Desktop\FYP\Week 3\Backend\Review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Wayne Ng\Desktop\FYP\Week 3\Backend\Review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2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CE6" w:rsidRDefault="00F31CE6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F31CE6" w:rsidRDefault="00F31CE6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</w:t>
      </w:r>
    </w:p>
    <w:p w:rsidR="007226F6" w:rsidRDefault="001A5F23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A042A0F" wp14:editId="1CCE658E">
                <wp:simplePos x="0" y="0"/>
                <wp:positionH relativeFrom="column">
                  <wp:posOffset>422031</wp:posOffset>
                </wp:positionH>
                <wp:positionV relativeFrom="paragraph">
                  <wp:posOffset>3193610</wp:posOffset>
                </wp:positionV>
                <wp:extent cx="921434" cy="865163"/>
                <wp:effectExtent l="0" t="38100" r="145415" b="4953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1434" cy="865163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F0223" id="Elbow Connector 27" o:spid="_x0000_s1026" type="#_x0000_t34" style="position:absolute;margin-left:33.25pt;margin-top:251.45pt;width:72.55pt;height:68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" adj="21608" strokecolor="#c00000" strokeweight="6pt">
                <v:stroke endarrow="block"/>
              </v:shape>
            </w:pict>
          </mc:Fallback>
        </mc:AlternateContent>
      </w:r>
      <w:r w:rsidR="007226F6" w:rsidRPr="007226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7665"/>
            <wp:effectExtent l="0" t="0" r="2540" b="8255"/>
            <wp:docPr id="23" name="Picture 23" descr="C:\Users\Wayne Ng\Desktop\FYP\Week 3\Backend\Sal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yne Ng\Desktop\FYP\Week 3\Backend\Sales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6DD6" w:rsidRDefault="00986DD6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986DD6" w:rsidRDefault="00E64639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8C9F60" wp14:editId="07CAE9C4">
                <wp:simplePos x="0" y="0"/>
                <wp:positionH relativeFrom="column">
                  <wp:posOffset>1293594</wp:posOffset>
                </wp:positionH>
                <wp:positionV relativeFrom="paragraph">
                  <wp:posOffset>42203</wp:posOffset>
                </wp:positionV>
                <wp:extent cx="45719" cy="1553699"/>
                <wp:effectExtent l="114300" t="38100" r="88265" b="46990"/>
                <wp:wrapNone/>
                <wp:docPr id="28" name="Elb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553699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B6138" id="Elbow Connector 28" o:spid="_x0000_s1026" type="#_x0000_t34" style="position:absolute;margin-left:101.85pt;margin-top:3.3pt;width:3.6pt;height:122.3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" adj="21608" strokecolor="#c00000" strokeweight="6pt">
                <v:stroke endarrow="block"/>
              </v:shape>
            </w:pict>
          </mc:Fallback>
        </mc:AlternateContent>
      </w:r>
      <w:r w:rsidR="005A2353">
        <w:rPr>
          <w:rFonts w:ascii="Times New Roman" w:hAnsi="Times New Roman" w:cs="Times New Roman"/>
          <w:sz w:val="24"/>
          <w:szCs w:val="24"/>
        </w:rPr>
        <w:t>Staff – Add</w:t>
      </w:r>
    </w:p>
    <w:p w:rsidR="005A2353" w:rsidRDefault="003C11A6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41EEDE" wp14:editId="4C7561FC">
                <wp:simplePos x="0" y="0"/>
                <wp:positionH relativeFrom="column">
                  <wp:posOffset>534571</wp:posOffset>
                </wp:positionH>
                <wp:positionV relativeFrom="paragraph">
                  <wp:posOffset>3275330</wp:posOffset>
                </wp:positionV>
                <wp:extent cx="872197" cy="2300068"/>
                <wp:effectExtent l="0" t="38100" r="156845" b="43180"/>
                <wp:wrapNone/>
                <wp:docPr id="29" name="Elb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2197" cy="2300068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9CF33" id="Elbow Connector 29" o:spid="_x0000_s1026" type="#_x0000_t34" style="position:absolute;margin-left:42.1pt;margin-top:257.9pt;width:68.7pt;height:181.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" adj="21608" strokecolor="#c00000" strokeweight="6pt">
                <v:stroke endarrow="block"/>
              </v:shape>
            </w:pict>
          </mc:Fallback>
        </mc:AlternateContent>
      </w:r>
      <w:r w:rsidR="000B54BE" w:rsidRPr="000B54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37344"/>
            <wp:effectExtent l="0" t="0" r="2540" b="1270"/>
            <wp:docPr id="25" name="Picture 25" descr="C:\Users\Wayne Ng\Desktop\FYP\Week 3\Backend\Staff - A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Wayne Ng\Desktop\FYP\Week 3\Backend\Staff - Ad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7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54BE" w:rsidRDefault="000B54BE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0B54BE" w:rsidRDefault="000B54BE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– Edit</w:t>
      </w:r>
    </w:p>
    <w:p w:rsidR="000B54BE" w:rsidRDefault="00F943D2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545E28B" wp14:editId="0510BF7F">
                <wp:simplePos x="0" y="0"/>
                <wp:positionH relativeFrom="column">
                  <wp:posOffset>5162842</wp:posOffset>
                </wp:positionH>
                <wp:positionV relativeFrom="paragraph">
                  <wp:posOffset>733816</wp:posOffset>
                </wp:positionV>
                <wp:extent cx="232361" cy="3207434"/>
                <wp:effectExtent l="152400" t="38100" r="15875" b="50165"/>
                <wp:wrapNone/>
                <wp:docPr id="30" name="Elb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361" cy="3207434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9B034" id="Elbow Connector 30" o:spid="_x0000_s1026" type="#_x0000_t34" style="position:absolute;margin-left:406.5pt;margin-top:57.8pt;width:18.3pt;height:252.5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" adj="21608" strokecolor="#c00000" strokeweight="6pt">
                <v:stroke endarrow="block"/>
              </v:shape>
            </w:pict>
          </mc:Fallback>
        </mc:AlternateContent>
      </w:r>
      <w:r w:rsidR="00452363" w:rsidRPr="0045236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7665"/>
            <wp:effectExtent l="0" t="0" r="2540" b="8255"/>
            <wp:docPr id="26" name="Picture 26" descr="C:\Users\Wayne Ng\Desktop\FYP\Week 3\Backend\Staff - 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yne Ng\Desktop\FYP\Week 3\Backend\Staff - Edi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24D7" w:rsidRDefault="001F24D7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1F24D7" w:rsidRDefault="00C76BCB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file </w:t>
      </w:r>
    </w:p>
    <w:p w:rsidR="00C76BCB" w:rsidRDefault="000F60C4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AFFBF31" wp14:editId="3056910B">
                <wp:simplePos x="0" y="0"/>
                <wp:positionH relativeFrom="margin">
                  <wp:posOffset>2363372</wp:posOffset>
                </wp:positionH>
                <wp:positionV relativeFrom="paragraph">
                  <wp:posOffset>1516868</wp:posOffset>
                </wp:positionV>
                <wp:extent cx="1863774" cy="4030004"/>
                <wp:effectExtent l="0" t="38100" r="136525" b="46990"/>
                <wp:wrapNone/>
                <wp:docPr id="32" name="Elb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3774" cy="4030004"/>
                        </a:xfrm>
                        <a:prstGeom prst="bentConnector3">
                          <a:avLst>
                            <a:gd name="adj1" fmla="val 100038"/>
                          </a:avLst>
                        </a:prstGeom>
                        <a:ln w="762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DE466" id="Elbow Connector 32" o:spid="_x0000_s1026" type="#_x0000_t34" style="position:absolute;margin-left:186.1pt;margin-top:119.45pt;width:146.75pt;height:317.3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" adj="21608" strokecolor="#c00000" strokeweight="6pt">
                <v:stroke endarrow="block"/>
                <w10:wrap anchorx="margin"/>
              </v:shape>
            </w:pict>
          </mc:Fallback>
        </mc:AlternateContent>
      </w:r>
      <w:r w:rsidR="00FD73CE" w:rsidRPr="00FD73C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7665"/>
            <wp:effectExtent l="0" t="0" r="2540" b="8255"/>
            <wp:docPr id="33" name="Picture 33" descr="C:\Users\Wayne Ng\Desktop\FYP\Week 3\Backend\Pro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yne Ng\Desktop\FYP\Week 3\Backend\Profil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22A" w:rsidRDefault="004B322A" w:rsidP="00C47C3F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</w:p>
    <w:p w:rsidR="004B322A" w:rsidRDefault="004B322A" w:rsidP="004B322A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 – Change Password</w:t>
      </w:r>
    </w:p>
    <w:p w:rsidR="004B322A" w:rsidRDefault="00E65632" w:rsidP="004B322A">
      <w:pPr>
        <w:ind w:right="480"/>
        <w:jc w:val="center"/>
        <w:rPr>
          <w:rFonts w:ascii="Times New Roman" w:hAnsi="Times New Roman" w:cs="Times New Roman"/>
          <w:sz w:val="24"/>
          <w:szCs w:val="24"/>
        </w:rPr>
      </w:pPr>
      <w:r w:rsidRPr="00E6563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31510" cy="3687665"/>
            <wp:effectExtent l="0" t="0" r="2540" b="8255"/>
            <wp:docPr id="34" name="Picture 34" descr="C:\Users\Wayne Ng\Desktop\FYP\Week 3\Backend\Profile - Change Passwo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ayne Ng\Desktop\FYP\Week 3\Backend\Profile - Change Password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73CE" w:rsidRPr="00911D61" w:rsidRDefault="00FD73CE" w:rsidP="002C217D">
      <w:pPr>
        <w:ind w:right="48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D73CE" w:rsidRPr="00911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LAwMjQ0sjA3sDRQ0lEKTi0uzszPAykwrAUAJPHNKSwAAAA="/>
  </w:docVars>
  <w:rsids>
    <w:rsidRoot w:val="00E20ED5"/>
    <w:rsid w:val="00084133"/>
    <w:rsid w:val="000B54BE"/>
    <w:rsid w:val="000F0BCB"/>
    <w:rsid w:val="000F60C4"/>
    <w:rsid w:val="00117B96"/>
    <w:rsid w:val="001439C7"/>
    <w:rsid w:val="00143CB5"/>
    <w:rsid w:val="00156476"/>
    <w:rsid w:val="001A5F23"/>
    <w:rsid w:val="001E1C54"/>
    <w:rsid w:val="001F24D7"/>
    <w:rsid w:val="00227E0D"/>
    <w:rsid w:val="002711EE"/>
    <w:rsid w:val="002C217D"/>
    <w:rsid w:val="002C5485"/>
    <w:rsid w:val="0030555F"/>
    <w:rsid w:val="00344CDD"/>
    <w:rsid w:val="00364293"/>
    <w:rsid w:val="00394CB5"/>
    <w:rsid w:val="003C11A6"/>
    <w:rsid w:val="004145FA"/>
    <w:rsid w:val="00437825"/>
    <w:rsid w:val="00452363"/>
    <w:rsid w:val="00484B33"/>
    <w:rsid w:val="004B322A"/>
    <w:rsid w:val="004F558D"/>
    <w:rsid w:val="005534E2"/>
    <w:rsid w:val="00565A80"/>
    <w:rsid w:val="005770C3"/>
    <w:rsid w:val="005A2353"/>
    <w:rsid w:val="005C4B08"/>
    <w:rsid w:val="005E5C8B"/>
    <w:rsid w:val="00621F01"/>
    <w:rsid w:val="006568C0"/>
    <w:rsid w:val="006F600C"/>
    <w:rsid w:val="007226F6"/>
    <w:rsid w:val="00762219"/>
    <w:rsid w:val="00815B31"/>
    <w:rsid w:val="0081618A"/>
    <w:rsid w:val="0088004D"/>
    <w:rsid w:val="008C4072"/>
    <w:rsid w:val="00911D61"/>
    <w:rsid w:val="00921001"/>
    <w:rsid w:val="009865C5"/>
    <w:rsid w:val="00986DD6"/>
    <w:rsid w:val="00A328DD"/>
    <w:rsid w:val="00A72D55"/>
    <w:rsid w:val="00AF469F"/>
    <w:rsid w:val="00B05185"/>
    <w:rsid w:val="00B55B23"/>
    <w:rsid w:val="00BD2156"/>
    <w:rsid w:val="00BE6B65"/>
    <w:rsid w:val="00C47C3F"/>
    <w:rsid w:val="00C725E4"/>
    <w:rsid w:val="00C76BCB"/>
    <w:rsid w:val="00CA1223"/>
    <w:rsid w:val="00CB7068"/>
    <w:rsid w:val="00DC13D2"/>
    <w:rsid w:val="00E20ED5"/>
    <w:rsid w:val="00E64639"/>
    <w:rsid w:val="00E65632"/>
    <w:rsid w:val="00EA1E67"/>
    <w:rsid w:val="00EA36F8"/>
    <w:rsid w:val="00EA54D6"/>
    <w:rsid w:val="00EC72B0"/>
    <w:rsid w:val="00F23E49"/>
    <w:rsid w:val="00F31CE6"/>
    <w:rsid w:val="00F7433E"/>
    <w:rsid w:val="00F943D2"/>
    <w:rsid w:val="00FB19A8"/>
    <w:rsid w:val="00FC11BA"/>
    <w:rsid w:val="00FC3454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86354"/>
  <w15:chartTrackingRefBased/>
  <w15:docId w15:val="{2FCEBA35-4429-4E98-95F6-5C762773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8719CFC-037C-4656-B2E2-8D6C9F49D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72</cp:revision>
  <dcterms:created xsi:type="dcterms:W3CDTF">2019-02-26T01:40:00Z</dcterms:created>
  <dcterms:modified xsi:type="dcterms:W3CDTF">2019-02-26T02:07:00Z</dcterms:modified>
</cp:coreProperties>
</file>